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303C4" w14:textId="54D79486" w:rsidR="006B2312" w:rsidRDefault="006C3612" w:rsidP="0070474F">
      <w:pPr>
        <w:pStyle w:val="Heading2"/>
        <w:rPr>
          <w:noProof/>
        </w:rPr>
      </w:pPr>
      <w:r>
        <w:rPr>
          <w:noProof/>
        </w:rPr>
        <w:t>Woman of the Wil</w:t>
      </w:r>
      <w:r w:rsidR="005164BF">
        <w:rPr>
          <w:noProof/>
        </w:rPr>
        <w:t xml:space="preserve">d </w:t>
      </w:r>
    </w:p>
    <w:p w14:paraId="717CED4D" w14:textId="758A61F3" w:rsidR="006B2312" w:rsidRDefault="00E00192" w:rsidP="0070474F">
      <w:pPr>
        <w:pStyle w:val="Heading2"/>
        <w:rPr>
          <w:noProof/>
        </w:rPr>
      </w:pPr>
      <w:r>
        <w:rPr>
          <w:noProof/>
        </w:rPr>
        <w:t xml:space="preserve">Mt </w:t>
      </w:r>
      <w:r w:rsidR="0070474F">
        <w:rPr>
          <w:noProof/>
        </w:rPr>
        <w:t>S</w:t>
      </w:r>
      <w:r>
        <w:rPr>
          <w:noProof/>
        </w:rPr>
        <w:t>t</w:t>
      </w:r>
      <w:r w:rsidR="008D55A8">
        <w:rPr>
          <w:noProof/>
        </w:rPr>
        <w:t>irling</w:t>
      </w:r>
      <w:r>
        <w:rPr>
          <w:noProof/>
        </w:rPr>
        <w:t xml:space="preserve"> </w:t>
      </w:r>
    </w:p>
    <w:p w14:paraId="7C61D7B9" w14:textId="77777777" w:rsidR="00475EC1" w:rsidRPr="00475EC1" w:rsidRDefault="00475EC1" w:rsidP="00475EC1">
      <w:pPr>
        <w:rPr>
          <w:rFonts w:asciiTheme="minorHAnsi" w:hAnsiTheme="minorHAnsi"/>
          <w:noProof/>
        </w:rPr>
      </w:pPr>
    </w:p>
    <w:tbl>
      <w:tblPr>
        <w:tblStyle w:val="TableGrid"/>
        <w:tblW w:w="5175" w:type="pct"/>
        <w:tblInd w:w="-29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408"/>
        <w:gridCol w:w="1286"/>
        <w:gridCol w:w="1845"/>
        <w:gridCol w:w="2974"/>
        <w:gridCol w:w="2268"/>
        <w:gridCol w:w="2676"/>
        <w:gridCol w:w="1438"/>
        <w:gridCol w:w="988"/>
      </w:tblGrid>
      <w:tr w:rsidR="00FE47A5" w:rsidRPr="00D64E2A" w14:paraId="35147D5E" w14:textId="77777777" w:rsidTr="00581D29">
        <w:trPr>
          <w:trHeight w:val="338"/>
        </w:trPr>
        <w:tc>
          <w:tcPr>
            <w:tcW w:w="473" w:type="pct"/>
            <w:shd w:val="clear" w:color="auto" w:fill="EEECE1" w:themeFill="background2"/>
            <w:vAlign w:val="center"/>
          </w:tcPr>
          <w:p w14:paraId="45D509AE" w14:textId="77777777" w:rsidR="00FE47A5" w:rsidRDefault="00FE47A5" w:rsidP="006E7318">
            <w:pPr>
              <w:jc w:val="center"/>
              <w:rPr>
                <w:rFonts w:asciiTheme="minorHAnsi" w:hAnsiTheme="minorHAnsi"/>
                <w:b/>
              </w:rPr>
            </w:pPr>
            <w:bookmarkStart w:id="0" w:name="_Hlk51152384"/>
            <w:r w:rsidRPr="00E2670B">
              <w:rPr>
                <w:rFonts w:asciiTheme="minorHAnsi" w:hAnsiTheme="minorHAnsi"/>
                <w:b/>
              </w:rPr>
              <w:t>Groups</w:t>
            </w:r>
            <w:r>
              <w:rPr>
                <w:rFonts w:asciiTheme="minorHAnsi" w:hAnsiTheme="minorHAnsi"/>
                <w:b/>
              </w:rPr>
              <w:t>/</w:t>
            </w:r>
          </w:p>
          <w:p w14:paraId="18E14289" w14:textId="77777777" w:rsidR="00FE47A5" w:rsidRPr="00E2670B" w:rsidRDefault="00FE47A5" w:rsidP="006E7318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Staging area </w:t>
            </w:r>
          </w:p>
        </w:tc>
        <w:tc>
          <w:tcPr>
            <w:tcW w:w="1052" w:type="pct"/>
            <w:gridSpan w:val="2"/>
            <w:shd w:val="clear" w:color="auto" w:fill="EEECE1" w:themeFill="background2"/>
            <w:vAlign w:val="center"/>
          </w:tcPr>
          <w:p w14:paraId="14C251F2" w14:textId="77777777" w:rsidR="00FE47A5" w:rsidRPr="00E2670B" w:rsidRDefault="00FE47A5" w:rsidP="006E7318">
            <w:pPr>
              <w:jc w:val="center"/>
              <w:rPr>
                <w:rFonts w:ascii="Calibri" w:hAnsi="Calibri" w:cs="Arial"/>
                <w:b/>
              </w:rPr>
            </w:pPr>
            <w:r w:rsidRPr="00E2670B">
              <w:rPr>
                <w:rFonts w:ascii="Calibri" w:hAnsi="Calibri" w:cs="Arial"/>
                <w:b/>
              </w:rPr>
              <w:t>Day 1</w:t>
            </w:r>
          </w:p>
        </w:tc>
        <w:tc>
          <w:tcPr>
            <w:tcW w:w="999" w:type="pct"/>
            <w:shd w:val="clear" w:color="auto" w:fill="EEECE1" w:themeFill="background2"/>
            <w:vAlign w:val="center"/>
          </w:tcPr>
          <w:p w14:paraId="7DCE7206" w14:textId="77777777" w:rsidR="00FE47A5" w:rsidRPr="00E2670B" w:rsidRDefault="00FE47A5" w:rsidP="006E7318">
            <w:pPr>
              <w:jc w:val="center"/>
              <w:rPr>
                <w:rFonts w:asciiTheme="minorHAnsi" w:hAnsiTheme="minorHAnsi"/>
                <w:b/>
                <w:lang w:val="en-GB"/>
              </w:rPr>
            </w:pPr>
            <w:r w:rsidRPr="00E2670B">
              <w:rPr>
                <w:rFonts w:asciiTheme="minorHAnsi" w:hAnsiTheme="minorHAnsi"/>
                <w:b/>
                <w:lang w:val="en-GB"/>
              </w:rPr>
              <w:t>Day 2</w:t>
            </w:r>
          </w:p>
        </w:tc>
        <w:tc>
          <w:tcPr>
            <w:tcW w:w="762" w:type="pct"/>
            <w:shd w:val="clear" w:color="auto" w:fill="EEECE1" w:themeFill="background2"/>
            <w:vAlign w:val="center"/>
          </w:tcPr>
          <w:p w14:paraId="73F94A76" w14:textId="77777777" w:rsidR="00FE47A5" w:rsidRPr="00E2670B" w:rsidRDefault="00FE47A5" w:rsidP="006E7318">
            <w:pPr>
              <w:jc w:val="center"/>
              <w:rPr>
                <w:rFonts w:asciiTheme="minorHAnsi" w:hAnsiTheme="minorHAnsi"/>
                <w:b/>
                <w:lang w:val="en-GB"/>
              </w:rPr>
            </w:pPr>
            <w:r w:rsidRPr="00E2670B">
              <w:rPr>
                <w:rFonts w:asciiTheme="minorHAnsi" w:hAnsiTheme="minorHAnsi"/>
                <w:b/>
                <w:lang w:val="en-GB"/>
              </w:rPr>
              <w:t>Day 3</w:t>
            </w:r>
          </w:p>
        </w:tc>
        <w:tc>
          <w:tcPr>
            <w:tcW w:w="899" w:type="pct"/>
            <w:shd w:val="clear" w:color="auto" w:fill="EEECE1" w:themeFill="background2"/>
            <w:vAlign w:val="center"/>
          </w:tcPr>
          <w:p w14:paraId="3DAA7B7E" w14:textId="77777777" w:rsidR="00FE47A5" w:rsidRPr="00E2670B" w:rsidRDefault="00FE47A5" w:rsidP="006E731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Day 4</w:t>
            </w:r>
          </w:p>
        </w:tc>
        <w:tc>
          <w:tcPr>
            <w:tcW w:w="815" w:type="pct"/>
            <w:gridSpan w:val="2"/>
            <w:shd w:val="clear" w:color="auto" w:fill="EEECE1" w:themeFill="background2"/>
            <w:vAlign w:val="center"/>
          </w:tcPr>
          <w:p w14:paraId="50505688" w14:textId="77777777" w:rsidR="00FE47A5" w:rsidRPr="00E2670B" w:rsidRDefault="00FE47A5" w:rsidP="006E731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Day 5</w:t>
            </w:r>
          </w:p>
        </w:tc>
      </w:tr>
      <w:tr w:rsidR="00BF793D" w:rsidRPr="00D64E2A" w14:paraId="2108B6BC" w14:textId="77777777" w:rsidTr="00E4260A">
        <w:trPr>
          <w:trHeight w:val="1611"/>
        </w:trPr>
        <w:tc>
          <w:tcPr>
            <w:tcW w:w="473" w:type="pct"/>
            <w:shd w:val="clear" w:color="auto" w:fill="EEECE1" w:themeFill="background2"/>
            <w:vAlign w:val="center"/>
          </w:tcPr>
          <w:p w14:paraId="56CECE2A" w14:textId="448582C0" w:rsidR="00BF793D" w:rsidRPr="009D26E1" w:rsidRDefault="00BF793D" w:rsidP="00BF793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432" w:type="pct"/>
            <w:shd w:val="clear" w:color="auto" w:fill="auto"/>
            <w:vAlign w:val="center"/>
          </w:tcPr>
          <w:p w14:paraId="56C80C41" w14:textId="77777777" w:rsidR="00BF793D" w:rsidRPr="00801EFE" w:rsidRDefault="00BF793D" w:rsidP="00BF793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01EFE">
              <w:rPr>
                <w:rFonts w:asciiTheme="minorHAnsi" w:hAnsiTheme="minorHAnsi" w:cstheme="minorHAnsi"/>
                <w:bCs/>
                <w:sz w:val="22"/>
                <w:szCs w:val="22"/>
              </w:rPr>
              <w:t>Intro to Week</w:t>
            </w:r>
          </w:p>
          <w:p w14:paraId="538B0223" w14:textId="77777777" w:rsidR="00BF793D" w:rsidRPr="00801EFE" w:rsidRDefault="00BF793D" w:rsidP="00BF793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01EFE">
              <w:rPr>
                <w:rFonts w:asciiTheme="minorHAnsi" w:hAnsiTheme="minorHAnsi" w:cstheme="minorHAnsi"/>
                <w:bCs/>
                <w:sz w:val="22"/>
                <w:szCs w:val="22"/>
              </w:rPr>
              <w:t>Pack &amp; Prep</w:t>
            </w:r>
          </w:p>
          <w:p w14:paraId="16DDE178" w14:textId="77777777" w:rsidR="00BF793D" w:rsidRPr="00801EFE" w:rsidRDefault="00BF793D" w:rsidP="00BF793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01EFE">
              <w:rPr>
                <w:rFonts w:asciiTheme="minorHAnsi" w:hAnsiTheme="minorHAnsi" w:cstheme="minorHAnsi"/>
                <w:bCs/>
                <w:sz w:val="22"/>
                <w:szCs w:val="22"/>
              </w:rPr>
              <w:t>Leadership Groups</w:t>
            </w:r>
          </w:p>
        </w:tc>
        <w:tc>
          <w:tcPr>
            <w:tcW w:w="620" w:type="pct"/>
            <w:tcBorders>
              <w:top w:val="nil"/>
              <w:left w:val="nil"/>
              <w:right w:val="single" w:sz="6" w:space="0" w:color="auto"/>
            </w:tcBorders>
            <w:shd w:val="clear" w:color="auto" w:fill="C2D69B" w:themeFill="accent3" w:themeFillTint="99"/>
            <w:vAlign w:val="center"/>
          </w:tcPr>
          <w:p w14:paraId="591F6985" w14:textId="27F11836" w:rsidR="00BF793D" w:rsidRPr="007567A6" w:rsidRDefault="00BF793D" w:rsidP="00BF793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00081">
              <w:rPr>
                <w:rFonts w:asciiTheme="minorHAnsi" w:hAnsiTheme="minorHAnsi" w:cstheme="minorHAnsi"/>
                <w:sz w:val="22"/>
                <w:szCs w:val="22"/>
              </w:rPr>
              <w:t xml:space="preserve">Walk ~2km to camp, camp set up, set up duty groups  </w:t>
            </w:r>
          </w:p>
        </w:tc>
        <w:tc>
          <w:tcPr>
            <w:tcW w:w="999" w:type="pct"/>
            <w:tcBorders>
              <w:top w:val="nil"/>
              <w:left w:val="nil"/>
              <w:right w:val="single" w:sz="6" w:space="0" w:color="auto"/>
            </w:tcBorders>
            <w:shd w:val="clear" w:color="auto" w:fill="C2D69B" w:themeFill="accent3" w:themeFillTint="99"/>
            <w:vAlign w:val="center"/>
          </w:tcPr>
          <w:p w14:paraId="673A9EBD" w14:textId="77777777" w:rsidR="00BF793D" w:rsidRPr="00800081" w:rsidRDefault="00BF793D" w:rsidP="00BF793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800081">
              <w:rPr>
                <w:rFonts w:asciiTheme="minorHAnsi" w:hAnsiTheme="minorHAnsi" w:cstheme="minorHAnsi"/>
                <w:sz w:val="22"/>
                <w:szCs w:val="22"/>
              </w:rPr>
              <w:t xml:space="preserve">Bush skills, </w:t>
            </w:r>
          </w:p>
          <w:p w14:paraId="4EE8B1AB" w14:textId="77777777" w:rsidR="00BF793D" w:rsidRPr="00C92026" w:rsidRDefault="00BF793D" w:rsidP="00E4260A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C92026">
              <w:rPr>
                <w:rFonts w:asciiTheme="minorHAnsi" w:hAnsiTheme="minorHAnsi" w:cstheme="minorHAnsi"/>
                <w:sz w:val="18"/>
                <w:szCs w:val="18"/>
              </w:rPr>
              <w:t>Making a safe campfire</w:t>
            </w:r>
          </w:p>
          <w:p w14:paraId="4FF4D45F" w14:textId="77777777" w:rsidR="00BF793D" w:rsidRPr="00C92026" w:rsidRDefault="00BF793D" w:rsidP="00E4260A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C92026">
              <w:rPr>
                <w:rFonts w:asciiTheme="minorHAnsi" w:hAnsiTheme="minorHAnsi" w:cstheme="minorHAnsi"/>
                <w:sz w:val="18"/>
                <w:szCs w:val="18"/>
              </w:rPr>
              <w:t xml:space="preserve">Knot tying </w:t>
            </w:r>
          </w:p>
          <w:p w14:paraId="7E8425E3" w14:textId="77777777" w:rsidR="00BF793D" w:rsidRPr="00C92026" w:rsidRDefault="00BF793D" w:rsidP="00E4260A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C92026">
              <w:rPr>
                <w:rFonts w:asciiTheme="minorHAnsi" w:hAnsiTheme="minorHAnsi" w:cstheme="minorHAnsi"/>
                <w:sz w:val="18"/>
                <w:szCs w:val="18"/>
              </w:rPr>
              <w:t xml:space="preserve">Tarp construction </w:t>
            </w:r>
          </w:p>
          <w:p w14:paraId="2EAE6C74" w14:textId="77777777" w:rsidR="00BF793D" w:rsidRPr="00C92026" w:rsidRDefault="00BF793D" w:rsidP="00E4260A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C92026">
              <w:rPr>
                <w:rFonts w:asciiTheme="minorHAnsi" w:hAnsiTheme="minorHAnsi" w:cstheme="minorHAnsi"/>
                <w:sz w:val="18"/>
                <w:szCs w:val="18"/>
              </w:rPr>
              <w:t xml:space="preserve">Navigation skills </w:t>
            </w:r>
          </w:p>
          <w:p w14:paraId="1AEBC10F" w14:textId="748362B2" w:rsidR="00BF793D" w:rsidRPr="00E4260A" w:rsidRDefault="00BF793D" w:rsidP="00E4260A">
            <w:pPr>
              <w:pStyle w:val="ListParagraph"/>
              <w:numPr>
                <w:ilvl w:val="0"/>
                <w:numId w:val="18"/>
              </w:numPr>
              <w:ind w:left="59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4260A">
              <w:rPr>
                <w:rFonts w:asciiTheme="minorHAnsi" w:hAnsiTheme="minorHAnsi" w:cstheme="minorHAnsi"/>
                <w:sz w:val="18"/>
                <w:szCs w:val="18"/>
              </w:rPr>
              <w:t xml:space="preserve">Day walk- (using nav skills) </w:t>
            </w:r>
          </w:p>
        </w:tc>
        <w:tc>
          <w:tcPr>
            <w:tcW w:w="762" w:type="pct"/>
            <w:tcBorders>
              <w:top w:val="nil"/>
              <w:left w:val="nil"/>
              <w:right w:val="single" w:sz="6" w:space="0" w:color="auto"/>
            </w:tcBorders>
            <w:shd w:val="clear" w:color="auto" w:fill="C2D69B" w:themeFill="accent3" w:themeFillTint="99"/>
            <w:vAlign w:val="center"/>
          </w:tcPr>
          <w:p w14:paraId="0C4BB0C1" w14:textId="4E9AF633" w:rsidR="00BF793D" w:rsidRPr="007567A6" w:rsidRDefault="00BF793D" w:rsidP="00BF793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F589C">
              <w:rPr>
                <w:rFonts w:asciiTheme="minorHAnsi" w:hAnsiTheme="minorHAnsi" w:cstheme="minorHAnsi"/>
                <w:bCs/>
                <w:sz w:val="22"/>
                <w:szCs w:val="22"/>
              </w:rPr>
              <w:t>Pack up camp, hike to camp via Stirling Trail summit Mt Stirling (~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5</w:t>
            </w:r>
            <w:r w:rsidRPr="00DF589C">
              <w:rPr>
                <w:rFonts w:asciiTheme="minorHAnsi" w:hAnsiTheme="minorHAnsi" w:cstheme="minorHAnsi"/>
                <w:bCs/>
                <w:sz w:val="22"/>
                <w:szCs w:val="22"/>
              </w:rPr>
              <w:t>km)</w:t>
            </w:r>
          </w:p>
        </w:tc>
        <w:tc>
          <w:tcPr>
            <w:tcW w:w="899" w:type="pct"/>
            <w:tcBorders>
              <w:top w:val="nil"/>
              <w:left w:val="nil"/>
              <w:right w:val="single" w:sz="6" w:space="0" w:color="auto"/>
            </w:tcBorders>
            <w:shd w:val="clear" w:color="auto" w:fill="C2D69B" w:themeFill="accent3" w:themeFillTint="99"/>
            <w:vAlign w:val="center"/>
          </w:tcPr>
          <w:p w14:paraId="4EC8A17F" w14:textId="222F14E3" w:rsidR="00BF793D" w:rsidRPr="007567A6" w:rsidRDefault="00BF793D" w:rsidP="00BF793D">
            <w:pPr>
              <w:pStyle w:val="paragraph"/>
              <w:spacing w:before="0" w:after="0"/>
              <w:jc w:val="center"/>
              <w:textAlignment w:val="baseline"/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</w:pPr>
            <w:r w:rsidRPr="00406E3A">
              <w:rPr>
                <w:rFonts w:asciiTheme="minorHAnsi" w:hAnsiTheme="minorHAnsi" w:cstheme="minorHAnsi"/>
                <w:bCs/>
                <w:sz w:val="22"/>
                <w:szCs w:val="22"/>
              </w:rPr>
              <w:t>Pack up camp hike via Bluff spur Trail to camp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~6km)</w:t>
            </w:r>
          </w:p>
        </w:tc>
        <w:tc>
          <w:tcPr>
            <w:tcW w:w="483" w:type="pct"/>
            <w:shd w:val="clear" w:color="auto" w:fill="C2D69B" w:themeFill="accent3" w:themeFillTint="99"/>
            <w:vAlign w:val="center"/>
          </w:tcPr>
          <w:p w14:paraId="01E8669F" w14:textId="5226B2D5" w:rsidR="00BF793D" w:rsidRPr="007567A6" w:rsidRDefault="00BF793D" w:rsidP="00BF793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Hike ~2km to TBJ, shuttle to Pack, BBQ 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4BB5A14D" w14:textId="77777777" w:rsidR="00BF793D" w:rsidRPr="00BC0D6B" w:rsidRDefault="00BF793D" w:rsidP="00BF793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C0D6B">
              <w:rPr>
                <w:rFonts w:asciiTheme="minorHAnsi" w:hAnsiTheme="minorHAnsi" w:cstheme="minorHAnsi"/>
                <w:bCs/>
                <w:sz w:val="22"/>
                <w:szCs w:val="22"/>
              </w:rPr>
              <w:t>De-issue Gear</w:t>
            </w:r>
          </w:p>
          <w:p w14:paraId="11F9E204" w14:textId="77777777" w:rsidR="00BF793D" w:rsidRPr="00BC0D6B" w:rsidRDefault="00BF793D" w:rsidP="00BF793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A60722B" w14:textId="77777777" w:rsidR="00BF793D" w:rsidRPr="00BC0D6B" w:rsidRDefault="00BF793D" w:rsidP="00BF793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C0D6B">
              <w:rPr>
                <w:rFonts w:asciiTheme="minorHAnsi" w:hAnsiTheme="minorHAnsi" w:cstheme="minorHAnsi"/>
                <w:bCs/>
                <w:sz w:val="22"/>
                <w:szCs w:val="22"/>
              </w:rPr>
              <w:t>Final Wrap up</w:t>
            </w:r>
          </w:p>
        </w:tc>
      </w:tr>
      <w:tr w:rsidR="00BF793D" w:rsidRPr="00D64E2A" w14:paraId="5CB0F5ED" w14:textId="77777777" w:rsidTr="00581D29">
        <w:trPr>
          <w:trHeight w:val="77"/>
        </w:trPr>
        <w:tc>
          <w:tcPr>
            <w:tcW w:w="473" w:type="pct"/>
            <w:shd w:val="clear" w:color="auto" w:fill="EEECE1" w:themeFill="background2"/>
            <w:vAlign w:val="center"/>
          </w:tcPr>
          <w:p w14:paraId="66571F57" w14:textId="77777777" w:rsidR="00BF793D" w:rsidRPr="00475EC1" w:rsidRDefault="00BF793D" w:rsidP="00BF793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475EC1">
              <w:rPr>
                <w:rFonts w:asciiTheme="minorHAnsi" w:hAnsiTheme="minorHAnsi" w:cstheme="minorHAnsi"/>
                <w:b/>
                <w:bCs/>
              </w:rPr>
              <w:t>Camp</w:t>
            </w:r>
          </w:p>
        </w:tc>
        <w:tc>
          <w:tcPr>
            <w:tcW w:w="1052" w:type="pct"/>
            <w:gridSpan w:val="2"/>
            <w:shd w:val="clear" w:color="auto" w:fill="auto"/>
            <w:vAlign w:val="center"/>
          </w:tcPr>
          <w:p w14:paraId="375A2CAA" w14:textId="1A1C148A" w:rsidR="00BF793D" w:rsidRPr="007567A6" w:rsidRDefault="00BF793D" w:rsidP="00BF793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King Saddle</w:t>
            </w:r>
          </w:p>
        </w:tc>
        <w:tc>
          <w:tcPr>
            <w:tcW w:w="999" w:type="pct"/>
            <w:shd w:val="clear" w:color="auto" w:fill="auto"/>
            <w:vAlign w:val="center"/>
          </w:tcPr>
          <w:p w14:paraId="19704A5B" w14:textId="424CB831" w:rsidR="00BF793D" w:rsidRPr="007567A6" w:rsidRDefault="00BF793D" w:rsidP="00BF793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King Saddle</w:t>
            </w:r>
          </w:p>
        </w:tc>
        <w:tc>
          <w:tcPr>
            <w:tcW w:w="762" w:type="pct"/>
            <w:shd w:val="clear" w:color="auto" w:fill="auto"/>
            <w:vAlign w:val="center"/>
          </w:tcPr>
          <w:p w14:paraId="03E13B50" w14:textId="3AF75B9D" w:rsidR="00BF793D" w:rsidRPr="007567A6" w:rsidRDefault="00BF793D" w:rsidP="00BF793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Bluff Spur Hut</w:t>
            </w:r>
          </w:p>
        </w:tc>
        <w:tc>
          <w:tcPr>
            <w:tcW w:w="899" w:type="pct"/>
            <w:shd w:val="clear" w:color="auto" w:fill="auto"/>
            <w:vAlign w:val="center"/>
          </w:tcPr>
          <w:p w14:paraId="72AD0CA7" w14:textId="4A15FD7D" w:rsidR="00BF793D" w:rsidRPr="007567A6" w:rsidRDefault="00BF793D" w:rsidP="00BF793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Razorback Hut Camping area</w:t>
            </w:r>
          </w:p>
        </w:tc>
        <w:tc>
          <w:tcPr>
            <w:tcW w:w="815" w:type="pct"/>
            <w:gridSpan w:val="2"/>
            <w:shd w:val="clear" w:color="auto" w:fill="auto"/>
            <w:vAlign w:val="center"/>
          </w:tcPr>
          <w:p w14:paraId="73CB6364" w14:textId="64F229E9" w:rsidR="00BF793D" w:rsidRPr="007567A6" w:rsidRDefault="00BF793D" w:rsidP="00BF793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81D29">
              <w:rPr>
                <w:rFonts w:asciiTheme="minorHAnsi" w:hAnsiTheme="minorHAnsi" w:cstheme="minorHAnsi"/>
                <w:b/>
                <w:bCs/>
              </w:rPr>
              <w:t>Telephone Box Junction</w:t>
            </w:r>
          </w:p>
        </w:tc>
      </w:tr>
      <w:bookmarkEnd w:id="0"/>
    </w:tbl>
    <w:p w14:paraId="2D7E3946" w14:textId="404C28F9" w:rsidR="006A0187" w:rsidRDefault="006A0187" w:rsidP="006B2312">
      <w:pPr>
        <w:tabs>
          <w:tab w:val="left" w:pos="3675"/>
        </w:tabs>
        <w:rPr>
          <w:rFonts w:asciiTheme="minorHAnsi" w:hAnsiTheme="minorHAnsi"/>
          <w:b/>
        </w:rPr>
      </w:pPr>
    </w:p>
    <w:p w14:paraId="31FBFC4C" w14:textId="77777777" w:rsidR="00E74523" w:rsidRPr="006B2312" w:rsidRDefault="00E74523" w:rsidP="006B2312">
      <w:pPr>
        <w:tabs>
          <w:tab w:val="left" w:pos="3675"/>
        </w:tabs>
        <w:rPr>
          <w:rFonts w:asciiTheme="minorHAnsi" w:hAnsiTheme="minorHAnsi"/>
          <w:bCs/>
        </w:rPr>
      </w:pPr>
    </w:p>
    <w:sectPr w:rsidR="00E74523" w:rsidRPr="006B2312" w:rsidSect="00714AED">
      <w:headerReference w:type="default" r:id="rId10"/>
      <w:footerReference w:type="default" r:id="rId11"/>
      <w:pgSz w:w="15840" w:h="12240" w:orient="landscape"/>
      <w:pgMar w:top="720" w:right="720" w:bottom="720" w:left="720" w:header="22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14FF8" w14:textId="77777777" w:rsidR="007540F0" w:rsidRDefault="007540F0" w:rsidP="00D64E2A">
      <w:r>
        <w:separator/>
      </w:r>
    </w:p>
  </w:endnote>
  <w:endnote w:type="continuationSeparator" w:id="0">
    <w:p w14:paraId="239278E2" w14:textId="77777777" w:rsidR="007540F0" w:rsidRDefault="007540F0" w:rsidP="00D64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44102743" w14:paraId="3637AC87" w14:textId="77777777" w:rsidTr="44102743">
      <w:tc>
        <w:tcPr>
          <w:tcW w:w="4800" w:type="dxa"/>
        </w:tcPr>
        <w:p w14:paraId="00F56120" w14:textId="36D08400" w:rsidR="44102743" w:rsidRDefault="44102743" w:rsidP="44102743">
          <w:pPr>
            <w:pStyle w:val="Header"/>
            <w:ind w:left="-115"/>
          </w:pPr>
        </w:p>
      </w:tc>
      <w:tc>
        <w:tcPr>
          <w:tcW w:w="4800" w:type="dxa"/>
        </w:tcPr>
        <w:p w14:paraId="62E45A95" w14:textId="623A527B" w:rsidR="44102743" w:rsidRDefault="44102743" w:rsidP="44102743">
          <w:pPr>
            <w:pStyle w:val="Header"/>
            <w:jc w:val="center"/>
          </w:pPr>
        </w:p>
      </w:tc>
      <w:tc>
        <w:tcPr>
          <w:tcW w:w="4800" w:type="dxa"/>
        </w:tcPr>
        <w:p w14:paraId="23309E12" w14:textId="11249BF5" w:rsidR="44102743" w:rsidRDefault="44102743" w:rsidP="44102743">
          <w:pPr>
            <w:pStyle w:val="Header"/>
            <w:ind w:right="-115"/>
            <w:jc w:val="right"/>
          </w:pPr>
        </w:p>
      </w:tc>
    </w:tr>
  </w:tbl>
  <w:p w14:paraId="2EAA3184" w14:textId="5AB9BB14" w:rsidR="44102743" w:rsidRDefault="44102743" w:rsidP="441027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3F2E8" w14:textId="77777777" w:rsidR="007540F0" w:rsidRDefault="007540F0" w:rsidP="00D64E2A">
      <w:r>
        <w:separator/>
      </w:r>
    </w:p>
  </w:footnote>
  <w:footnote w:type="continuationSeparator" w:id="0">
    <w:p w14:paraId="3B7C0F90" w14:textId="77777777" w:rsidR="007540F0" w:rsidRDefault="007540F0" w:rsidP="00D64E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F4AA3" w14:textId="77777777" w:rsidR="00D64E2A" w:rsidRDefault="00D64E2A" w:rsidP="00714AED">
    <w:pPr>
      <w:pStyle w:val="Header"/>
    </w:pPr>
    <w:r>
      <w:rPr>
        <w:noProof/>
      </w:rPr>
      <w:drawing>
        <wp:inline distT="0" distB="0" distL="0" distR="0" wp14:anchorId="797DE837" wp14:editId="6E4284FB">
          <wp:extent cx="2752725" cy="189887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EG Wordmark 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0471" cy="2014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</w:t>
    </w:r>
    <w:r w:rsidR="00714AED">
      <w:t xml:space="preserve">                            </w:t>
    </w:r>
    <w:r>
      <w:t xml:space="preserve">                                                                                                 </w:t>
    </w:r>
    <w:r w:rsidRPr="00D64E2A">
      <w:rPr>
        <w:rFonts w:ascii="Impact" w:hAnsi="Impact"/>
        <w:sz w:val="40"/>
        <w:szCs w:val="40"/>
      </w:rPr>
      <w:t>P</w:t>
    </w:r>
    <w:r>
      <w:rPr>
        <w:rFonts w:ascii="Impact" w:hAnsi="Impact"/>
        <w:sz w:val="40"/>
        <w:szCs w:val="40"/>
      </w:rPr>
      <w:t xml:space="preserve">ROGRAM </w:t>
    </w:r>
    <w:r w:rsidRPr="00D64E2A">
      <w:rPr>
        <w:rFonts w:ascii="Impact" w:hAnsi="Impact"/>
        <w:sz w:val="40"/>
        <w:szCs w:val="40"/>
      </w:rPr>
      <w:t>O</w:t>
    </w:r>
    <w:r>
      <w:rPr>
        <w:rFonts w:ascii="Impact" w:hAnsi="Impact"/>
        <w:sz w:val="40"/>
        <w:szCs w:val="40"/>
      </w:rPr>
      <w:t>UTL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3EC3"/>
    <w:multiLevelType w:val="hybridMultilevel"/>
    <w:tmpl w:val="0DC49D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236DF"/>
    <w:multiLevelType w:val="hybridMultilevel"/>
    <w:tmpl w:val="96BC3C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97854"/>
    <w:multiLevelType w:val="hybridMultilevel"/>
    <w:tmpl w:val="E0BAD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21DD5"/>
    <w:multiLevelType w:val="hybridMultilevel"/>
    <w:tmpl w:val="6988E5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A0395"/>
    <w:multiLevelType w:val="hybridMultilevel"/>
    <w:tmpl w:val="1F5EC884"/>
    <w:lvl w:ilvl="0" w:tplc="F91E7C5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Arial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9B7DB5"/>
    <w:multiLevelType w:val="hybridMultilevel"/>
    <w:tmpl w:val="C7222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055E39"/>
    <w:multiLevelType w:val="hybridMultilevel"/>
    <w:tmpl w:val="F6604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D002A8"/>
    <w:multiLevelType w:val="hybridMultilevel"/>
    <w:tmpl w:val="2A568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348CE"/>
    <w:multiLevelType w:val="hybridMultilevel"/>
    <w:tmpl w:val="86B2F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E3174F"/>
    <w:multiLevelType w:val="hybridMultilevel"/>
    <w:tmpl w:val="BAF4D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6C789C"/>
    <w:multiLevelType w:val="hybridMultilevel"/>
    <w:tmpl w:val="9D9039B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8C1449"/>
    <w:multiLevelType w:val="hybridMultilevel"/>
    <w:tmpl w:val="D4A2EC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5C3B1B"/>
    <w:multiLevelType w:val="multilevel"/>
    <w:tmpl w:val="9FE217C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8337419"/>
    <w:multiLevelType w:val="hybridMultilevel"/>
    <w:tmpl w:val="1DA2236E"/>
    <w:lvl w:ilvl="0" w:tplc="04090001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2A56B0"/>
    <w:multiLevelType w:val="hybridMultilevel"/>
    <w:tmpl w:val="BB229F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262508"/>
    <w:multiLevelType w:val="hybridMultilevel"/>
    <w:tmpl w:val="A6102F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FB52A7"/>
    <w:multiLevelType w:val="hybridMultilevel"/>
    <w:tmpl w:val="26EC7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2A5556"/>
    <w:multiLevelType w:val="hybridMultilevel"/>
    <w:tmpl w:val="3D1E1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1460169">
    <w:abstractNumId w:val="6"/>
  </w:num>
  <w:num w:numId="2" w16cid:durableId="792600436">
    <w:abstractNumId w:val="8"/>
  </w:num>
  <w:num w:numId="3" w16cid:durableId="606082525">
    <w:abstractNumId w:val="13"/>
  </w:num>
  <w:num w:numId="4" w16cid:durableId="482623877">
    <w:abstractNumId w:val="9"/>
  </w:num>
  <w:num w:numId="5" w16cid:durableId="1445691337">
    <w:abstractNumId w:val="10"/>
  </w:num>
  <w:num w:numId="6" w16cid:durableId="839544380">
    <w:abstractNumId w:val="5"/>
  </w:num>
  <w:num w:numId="7" w16cid:durableId="1435436775">
    <w:abstractNumId w:val="12"/>
  </w:num>
  <w:num w:numId="8" w16cid:durableId="1464497383">
    <w:abstractNumId w:val="2"/>
  </w:num>
  <w:num w:numId="9" w16cid:durableId="263149895">
    <w:abstractNumId w:val="4"/>
  </w:num>
  <w:num w:numId="10" w16cid:durableId="1759249909">
    <w:abstractNumId w:val="3"/>
  </w:num>
  <w:num w:numId="11" w16cid:durableId="1724400761">
    <w:abstractNumId w:val="16"/>
  </w:num>
  <w:num w:numId="12" w16cid:durableId="373122405">
    <w:abstractNumId w:val="11"/>
  </w:num>
  <w:num w:numId="13" w16cid:durableId="833647866">
    <w:abstractNumId w:val="1"/>
  </w:num>
  <w:num w:numId="14" w16cid:durableId="395200039">
    <w:abstractNumId w:val="17"/>
  </w:num>
  <w:num w:numId="15" w16cid:durableId="379595252">
    <w:abstractNumId w:val="7"/>
  </w:num>
  <w:num w:numId="16" w16cid:durableId="1848400453">
    <w:abstractNumId w:val="0"/>
  </w:num>
  <w:num w:numId="17" w16cid:durableId="1772356430">
    <w:abstractNumId w:val="14"/>
  </w:num>
  <w:num w:numId="18" w16cid:durableId="151908078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srAwNDQ0MrIwM7FU0lEKTi0uzszPAykwtKgFAN4bcNktAAAA"/>
  </w:docVars>
  <w:rsids>
    <w:rsidRoot w:val="007B51AC"/>
    <w:rsid w:val="0000039B"/>
    <w:rsid w:val="000014D1"/>
    <w:rsid w:val="00006D9E"/>
    <w:rsid w:val="00007461"/>
    <w:rsid w:val="00014CC6"/>
    <w:rsid w:val="0001736B"/>
    <w:rsid w:val="00017908"/>
    <w:rsid w:val="00017A0D"/>
    <w:rsid w:val="00023D67"/>
    <w:rsid w:val="00024480"/>
    <w:rsid w:val="00025B42"/>
    <w:rsid w:val="0003250B"/>
    <w:rsid w:val="000356E2"/>
    <w:rsid w:val="00040210"/>
    <w:rsid w:val="00054BDA"/>
    <w:rsid w:val="0005526B"/>
    <w:rsid w:val="00057BCB"/>
    <w:rsid w:val="0006108B"/>
    <w:rsid w:val="000623ED"/>
    <w:rsid w:val="00067B31"/>
    <w:rsid w:val="0007298F"/>
    <w:rsid w:val="00076C82"/>
    <w:rsid w:val="000802A0"/>
    <w:rsid w:val="00082A2D"/>
    <w:rsid w:val="00095C0E"/>
    <w:rsid w:val="000A3C5A"/>
    <w:rsid w:val="000B21BE"/>
    <w:rsid w:val="000B5E3C"/>
    <w:rsid w:val="000B72C0"/>
    <w:rsid w:val="000C023D"/>
    <w:rsid w:val="000C078C"/>
    <w:rsid w:val="000C6A7B"/>
    <w:rsid w:val="000C75F8"/>
    <w:rsid w:val="000D07A1"/>
    <w:rsid w:val="000E0AE3"/>
    <w:rsid w:val="000F65B1"/>
    <w:rsid w:val="00100C5C"/>
    <w:rsid w:val="001020DD"/>
    <w:rsid w:val="00106F6F"/>
    <w:rsid w:val="00107389"/>
    <w:rsid w:val="00110B29"/>
    <w:rsid w:val="001110D9"/>
    <w:rsid w:val="00112244"/>
    <w:rsid w:val="00113395"/>
    <w:rsid w:val="00113C90"/>
    <w:rsid w:val="00115ACA"/>
    <w:rsid w:val="0011729E"/>
    <w:rsid w:val="00123314"/>
    <w:rsid w:val="0012432F"/>
    <w:rsid w:val="00125E45"/>
    <w:rsid w:val="0012738A"/>
    <w:rsid w:val="001308B0"/>
    <w:rsid w:val="00143334"/>
    <w:rsid w:val="001469B0"/>
    <w:rsid w:val="00147DEE"/>
    <w:rsid w:val="0015085C"/>
    <w:rsid w:val="00152727"/>
    <w:rsid w:val="00154BC2"/>
    <w:rsid w:val="00154F2D"/>
    <w:rsid w:val="00161236"/>
    <w:rsid w:val="001621E8"/>
    <w:rsid w:val="001755A2"/>
    <w:rsid w:val="00180419"/>
    <w:rsid w:val="0019366B"/>
    <w:rsid w:val="00194FE4"/>
    <w:rsid w:val="001968A2"/>
    <w:rsid w:val="001A63F1"/>
    <w:rsid w:val="001B0C22"/>
    <w:rsid w:val="001B6577"/>
    <w:rsid w:val="001B6B78"/>
    <w:rsid w:val="001C33C4"/>
    <w:rsid w:val="001C4D6B"/>
    <w:rsid w:val="001D15CB"/>
    <w:rsid w:val="001D204E"/>
    <w:rsid w:val="001D35D9"/>
    <w:rsid w:val="001D70D6"/>
    <w:rsid w:val="001D7DC8"/>
    <w:rsid w:val="001E09F8"/>
    <w:rsid w:val="001E1527"/>
    <w:rsid w:val="001E1A3A"/>
    <w:rsid w:val="001E36B1"/>
    <w:rsid w:val="001E3D04"/>
    <w:rsid w:val="001E57BD"/>
    <w:rsid w:val="001F0A8B"/>
    <w:rsid w:val="001F12FE"/>
    <w:rsid w:val="001F1BF0"/>
    <w:rsid w:val="001F2E24"/>
    <w:rsid w:val="001F4FA0"/>
    <w:rsid w:val="001F6989"/>
    <w:rsid w:val="002000AA"/>
    <w:rsid w:val="00203847"/>
    <w:rsid w:val="00203C71"/>
    <w:rsid w:val="002055B1"/>
    <w:rsid w:val="00205E40"/>
    <w:rsid w:val="00207130"/>
    <w:rsid w:val="002135B6"/>
    <w:rsid w:val="00213E6A"/>
    <w:rsid w:val="002227E5"/>
    <w:rsid w:val="002238A1"/>
    <w:rsid w:val="002241DE"/>
    <w:rsid w:val="00224787"/>
    <w:rsid w:val="00233AC4"/>
    <w:rsid w:val="00233B0A"/>
    <w:rsid w:val="00234EEA"/>
    <w:rsid w:val="002357BD"/>
    <w:rsid w:val="00237EAE"/>
    <w:rsid w:val="00240205"/>
    <w:rsid w:val="00240EC5"/>
    <w:rsid w:val="00241B45"/>
    <w:rsid w:val="00242152"/>
    <w:rsid w:val="002447A5"/>
    <w:rsid w:val="002558C2"/>
    <w:rsid w:val="00255D73"/>
    <w:rsid w:val="00256B0B"/>
    <w:rsid w:val="00261006"/>
    <w:rsid w:val="002627A4"/>
    <w:rsid w:val="002628A4"/>
    <w:rsid w:val="002705D3"/>
    <w:rsid w:val="00270749"/>
    <w:rsid w:val="00273833"/>
    <w:rsid w:val="00274BB7"/>
    <w:rsid w:val="00274C53"/>
    <w:rsid w:val="00276D80"/>
    <w:rsid w:val="0027746C"/>
    <w:rsid w:val="002777DB"/>
    <w:rsid w:val="00280C14"/>
    <w:rsid w:val="0028301F"/>
    <w:rsid w:val="00284F15"/>
    <w:rsid w:val="00285B07"/>
    <w:rsid w:val="002903FF"/>
    <w:rsid w:val="00290762"/>
    <w:rsid w:val="002928C1"/>
    <w:rsid w:val="00294797"/>
    <w:rsid w:val="00294D1F"/>
    <w:rsid w:val="002A25D7"/>
    <w:rsid w:val="002B3B69"/>
    <w:rsid w:val="002C124A"/>
    <w:rsid w:val="002C1499"/>
    <w:rsid w:val="002C3F2A"/>
    <w:rsid w:val="002D03F4"/>
    <w:rsid w:val="002D3542"/>
    <w:rsid w:val="002D5B9A"/>
    <w:rsid w:val="002E06F1"/>
    <w:rsid w:val="002E4767"/>
    <w:rsid w:val="002E784E"/>
    <w:rsid w:val="002F0762"/>
    <w:rsid w:val="002F2C9D"/>
    <w:rsid w:val="002F3FDA"/>
    <w:rsid w:val="002F722A"/>
    <w:rsid w:val="00302ED4"/>
    <w:rsid w:val="003045E8"/>
    <w:rsid w:val="003066D2"/>
    <w:rsid w:val="003076E5"/>
    <w:rsid w:val="0031137A"/>
    <w:rsid w:val="0031302A"/>
    <w:rsid w:val="0031530B"/>
    <w:rsid w:val="003178D0"/>
    <w:rsid w:val="003213BE"/>
    <w:rsid w:val="00324850"/>
    <w:rsid w:val="003271EF"/>
    <w:rsid w:val="00332807"/>
    <w:rsid w:val="003351B5"/>
    <w:rsid w:val="00335C0A"/>
    <w:rsid w:val="00335C42"/>
    <w:rsid w:val="00335D23"/>
    <w:rsid w:val="00335E55"/>
    <w:rsid w:val="00340357"/>
    <w:rsid w:val="00340D64"/>
    <w:rsid w:val="00342999"/>
    <w:rsid w:val="00350788"/>
    <w:rsid w:val="003649FE"/>
    <w:rsid w:val="00364E0A"/>
    <w:rsid w:val="0036701C"/>
    <w:rsid w:val="00370877"/>
    <w:rsid w:val="00376021"/>
    <w:rsid w:val="0038335F"/>
    <w:rsid w:val="003844A1"/>
    <w:rsid w:val="00384A21"/>
    <w:rsid w:val="00384A70"/>
    <w:rsid w:val="0038618B"/>
    <w:rsid w:val="00386B45"/>
    <w:rsid w:val="0039377E"/>
    <w:rsid w:val="00393A35"/>
    <w:rsid w:val="0039779D"/>
    <w:rsid w:val="00397E61"/>
    <w:rsid w:val="003A0799"/>
    <w:rsid w:val="003A53E1"/>
    <w:rsid w:val="003B4141"/>
    <w:rsid w:val="003B63E8"/>
    <w:rsid w:val="003B7058"/>
    <w:rsid w:val="003C2012"/>
    <w:rsid w:val="003C4892"/>
    <w:rsid w:val="003D0F60"/>
    <w:rsid w:val="003D24A1"/>
    <w:rsid w:val="003D3A73"/>
    <w:rsid w:val="003D4E46"/>
    <w:rsid w:val="003D5974"/>
    <w:rsid w:val="003E0971"/>
    <w:rsid w:val="003E4491"/>
    <w:rsid w:val="003E4F41"/>
    <w:rsid w:val="003E7ABF"/>
    <w:rsid w:val="003F1201"/>
    <w:rsid w:val="003F21A9"/>
    <w:rsid w:val="003F391E"/>
    <w:rsid w:val="00405704"/>
    <w:rsid w:val="00406E3A"/>
    <w:rsid w:val="004077D0"/>
    <w:rsid w:val="00407EC5"/>
    <w:rsid w:val="0041014E"/>
    <w:rsid w:val="004106F2"/>
    <w:rsid w:val="004107D5"/>
    <w:rsid w:val="00410876"/>
    <w:rsid w:val="00415E94"/>
    <w:rsid w:val="00417D15"/>
    <w:rsid w:val="00417DDD"/>
    <w:rsid w:val="004201CF"/>
    <w:rsid w:val="004309B0"/>
    <w:rsid w:val="00436F2A"/>
    <w:rsid w:val="00445448"/>
    <w:rsid w:val="00446498"/>
    <w:rsid w:val="0044780F"/>
    <w:rsid w:val="00447FA5"/>
    <w:rsid w:val="00450292"/>
    <w:rsid w:val="004573AD"/>
    <w:rsid w:val="00461438"/>
    <w:rsid w:val="00465F2F"/>
    <w:rsid w:val="00467223"/>
    <w:rsid w:val="004720FE"/>
    <w:rsid w:val="004734E4"/>
    <w:rsid w:val="00474EAA"/>
    <w:rsid w:val="00475EC1"/>
    <w:rsid w:val="00482ECB"/>
    <w:rsid w:val="004930D7"/>
    <w:rsid w:val="004935D3"/>
    <w:rsid w:val="004964CD"/>
    <w:rsid w:val="004A2459"/>
    <w:rsid w:val="004A2C74"/>
    <w:rsid w:val="004A3739"/>
    <w:rsid w:val="004A5CD9"/>
    <w:rsid w:val="004B05B4"/>
    <w:rsid w:val="004C63B0"/>
    <w:rsid w:val="004C63CF"/>
    <w:rsid w:val="004C6A46"/>
    <w:rsid w:val="004C777F"/>
    <w:rsid w:val="004D3241"/>
    <w:rsid w:val="004D58A2"/>
    <w:rsid w:val="004E1333"/>
    <w:rsid w:val="004E2CAE"/>
    <w:rsid w:val="004F6659"/>
    <w:rsid w:val="005017C3"/>
    <w:rsid w:val="00501DFB"/>
    <w:rsid w:val="00502E60"/>
    <w:rsid w:val="00510B8A"/>
    <w:rsid w:val="00510BAE"/>
    <w:rsid w:val="005117D6"/>
    <w:rsid w:val="005164BF"/>
    <w:rsid w:val="005234ED"/>
    <w:rsid w:val="0053004D"/>
    <w:rsid w:val="00537F98"/>
    <w:rsid w:val="00540676"/>
    <w:rsid w:val="0054246E"/>
    <w:rsid w:val="005436BC"/>
    <w:rsid w:val="00544547"/>
    <w:rsid w:val="005457CC"/>
    <w:rsid w:val="00545B2C"/>
    <w:rsid w:val="00545B9B"/>
    <w:rsid w:val="00545FB2"/>
    <w:rsid w:val="0054696C"/>
    <w:rsid w:val="00552592"/>
    <w:rsid w:val="00552680"/>
    <w:rsid w:val="00553DAD"/>
    <w:rsid w:val="00554B6F"/>
    <w:rsid w:val="00556DB1"/>
    <w:rsid w:val="005626FF"/>
    <w:rsid w:val="00562D91"/>
    <w:rsid w:val="005661DD"/>
    <w:rsid w:val="00566504"/>
    <w:rsid w:val="005753B1"/>
    <w:rsid w:val="00575E38"/>
    <w:rsid w:val="00580297"/>
    <w:rsid w:val="005816D9"/>
    <w:rsid w:val="00581D29"/>
    <w:rsid w:val="00584355"/>
    <w:rsid w:val="005843E7"/>
    <w:rsid w:val="00584FE8"/>
    <w:rsid w:val="00585978"/>
    <w:rsid w:val="00587552"/>
    <w:rsid w:val="00587ED0"/>
    <w:rsid w:val="005922DA"/>
    <w:rsid w:val="00594FFE"/>
    <w:rsid w:val="005954C8"/>
    <w:rsid w:val="005A1D3E"/>
    <w:rsid w:val="005A42DB"/>
    <w:rsid w:val="005A78F7"/>
    <w:rsid w:val="005B0C48"/>
    <w:rsid w:val="005B16A1"/>
    <w:rsid w:val="005B5D09"/>
    <w:rsid w:val="005B707A"/>
    <w:rsid w:val="005C39EE"/>
    <w:rsid w:val="005C3BC9"/>
    <w:rsid w:val="005C65B6"/>
    <w:rsid w:val="005D3AEE"/>
    <w:rsid w:val="005E0C4D"/>
    <w:rsid w:val="005E2F31"/>
    <w:rsid w:val="005E3A7A"/>
    <w:rsid w:val="005E3BEA"/>
    <w:rsid w:val="005E53E8"/>
    <w:rsid w:val="005E7C4D"/>
    <w:rsid w:val="005F1D64"/>
    <w:rsid w:val="005F1E4E"/>
    <w:rsid w:val="005F2F46"/>
    <w:rsid w:val="005F3A10"/>
    <w:rsid w:val="005F47DA"/>
    <w:rsid w:val="005F7777"/>
    <w:rsid w:val="006011EE"/>
    <w:rsid w:val="00601AD7"/>
    <w:rsid w:val="00605CE8"/>
    <w:rsid w:val="00605F1B"/>
    <w:rsid w:val="0060716A"/>
    <w:rsid w:val="0060780C"/>
    <w:rsid w:val="00607A20"/>
    <w:rsid w:val="00610932"/>
    <w:rsid w:val="006129C6"/>
    <w:rsid w:val="00615284"/>
    <w:rsid w:val="00620DB0"/>
    <w:rsid w:val="006215A2"/>
    <w:rsid w:val="00625A93"/>
    <w:rsid w:val="00644357"/>
    <w:rsid w:val="00644671"/>
    <w:rsid w:val="00651B19"/>
    <w:rsid w:val="00651E55"/>
    <w:rsid w:val="00656D9E"/>
    <w:rsid w:val="00661A37"/>
    <w:rsid w:val="0066308B"/>
    <w:rsid w:val="00664CE6"/>
    <w:rsid w:val="00665F2B"/>
    <w:rsid w:val="0066659E"/>
    <w:rsid w:val="006675B7"/>
    <w:rsid w:val="006675EC"/>
    <w:rsid w:val="00671215"/>
    <w:rsid w:val="00671C00"/>
    <w:rsid w:val="0067248F"/>
    <w:rsid w:val="00672FC3"/>
    <w:rsid w:val="0067329E"/>
    <w:rsid w:val="006732D8"/>
    <w:rsid w:val="006734B3"/>
    <w:rsid w:val="00680AC9"/>
    <w:rsid w:val="00693648"/>
    <w:rsid w:val="0069471D"/>
    <w:rsid w:val="006967C2"/>
    <w:rsid w:val="00696ADD"/>
    <w:rsid w:val="006A0187"/>
    <w:rsid w:val="006A0CD4"/>
    <w:rsid w:val="006A11BD"/>
    <w:rsid w:val="006A1BC1"/>
    <w:rsid w:val="006A6270"/>
    <w:rsid w:val="006A73C2"/>
    <w:rsid w:val="006A7A1B"/>
    <w:rsid w:val="006B1EE9"/>
    <w:rsid w:val="006B2312"/>
    <w:rsid w:val="006B3960"/>
    <w:rsid w:val="006B4388"/>
    <w:rsid w:val="006B5EB4"/>
    <w:rsid w:val="006B73E9"/>
    <w:rsid w:val="006C0709"/>
    <w:rsid w:val="006C2508"/>
    <w:rsid w:val="006C3453"/>
    <w:rsid w:val="006C3612"/>
    <w:rsid w:val="006C6FE3"/>
    <w:rsid w:val="006D33CB"/>
    <w:rsid w:val="006E00B0"/>
    <w:rsid w:val="006F132A"/>
    <w:rsid w:val="006F22E2"/>
    <w:rsid w:val="006F624D"/>
    <w:rsid w:val="00701F6A"/>
    <w:rsid w:val="0070474F"/>
    <w:rsid w:val="00706A19"/>
    <w:rsid w:val="007075BC"/>
    <w:rsid w:val="00710BD4"/>
    <w:rsid w:val="007111B5"/>
    <w:rsid w:val="00711DE7"/>
    <w:rsid w:val="00714AED"/>
    <w:rsid w:val="00717A52"/>
    <w:rsid w:val="00725226"/>
    <w:rsid w:val="00726EE3"/>
    <w:rsid w:val="00734650"/>
    <w:rsid w:val="007357F6"/>
    <w:rsid w:val="00746E8D"/>
    <w:rsid w:val="007540F0"/>
    <w:rsid w:val="0075563E"/>
    <w:rsid w:val="007567A6"/>
    <w:rsid w:val="00757EF9"/>
    <w:rsid w:val="00760626"/>
    <w:rsid w:val="00760956"/>
    <w:rsid w:val="007642F6"/>
    <w:rsid w:val="00773A7D"/>
    <w:rsid w:val="00773FBB"/>
    <w:rsid w:val="007756EF"/>
    <w:rsid w:val="00777C34"/>
    <w:rsid w:val="0078268F"/>
    <w:rsid w:val="007837B4"/>
    <w:rsid w:val="0078488F"/>
    <w:rsid w:val="00791101"/>
    <w:rsid w:val="00791874"/>
    <w:rsid w:val="00795E43"/>
    <w:rsid w:val="007A190A"/>
    <w:rsid w:val="007A3539"/>
    <w:rsid w:val="007A3661"/>
    <w:rsid w:val="007A4654"/>
    <w:rsid w:val="007A51D6"/>
    <w:rsid w:val="007B048E"/>
    <w:rsid w:val="007B51AC"/>
    <w:rsid w:val="007B62E5"/>
    <w:rsid w:val="007C0B46"/>
    <w:rsid w:val="007C2350"/>
    <w:rsid w:val="007C63FA"/>
    <w:rsid w:val="007D1313"/>
    <w:rsid w:val="007D3E42"/>
    <w:rsid w:val="007D5081"/>
    <w:rsid w:val="007D6392"/>
    <w:rsid w:val="007D6688"/>
    <w:rsid w:val="007E1D80"/>
    <w:rsid w:val="007E6981"/>
    <w:rsid w:val="007F3F60"/>
    <w:rsid w:val="007F43FD"/>
    <w:rsid w:val="007F7C10"/>
    <w:rsid w:val="00800081"/>
    <w:rsid w:val="0080012B"/>
    <w:rsid w:val="008002A1"/>
    <w:rsid w:val="008019B2"/>
    <w:rsid w:val="00801EFE"/>
    <w:rsid w:val="008020F2"/>
    <w:rsid w:val="00802DFE"/>
    <w:rsid w:val="00804353"/>
    <w:rsid w:val="00804639"/>
    <w:rsid w:val="008064B5"/>
    <w:rsid w:val="00807E03"/>
    <w:rsid w:val="00811AB3"/>
    <w:rsid w:val="00814732"/>
    <w:rsid w:val="00814C81"/>
    <w:rsid w:val="0082102F"/>
    <w:rsid w:val="008218E0"/>
    <w:rsid w:val="00821B24"/>
    <w:rsid w:val="0082629C"/>
    <w:rsid w:val="00831E16"/>
    <w:rsid w:val="00835386"/>
    <w:rsid w:val="008366D2"/>
    <w:rsid w:val="00837CF5"/>
    <w:rsid w:val="00837E0D"/>
    <w:rsid w:val="008416F6"/>
    <w:rsid w:val="00852098"/>
    <w:rsid w:val="0086146C"/>
    <w:rsid w:val="0086157D"/>
    <w:rsid w:val="008619B9"/>
    <w:rsid w:val="00870904"/>
    <w:rsid w:val="00872254"/>
    <w:rsid w:val="008737F3"/>
    <w:rsid w:val="00873E99"/>
    <w:rsid w:val="0087406F"/>
    <w:rsid w:val="00874AF0"/>
    <w:rsid w:val="00876A68"/>
    <w:rsid w:val="008772AE"/>
    <w:rsid w:val="00877B0E"/>
    <w:rsid w:val="00880C2A"/>
    <w:rsid w:val="00881D0E"/>
    <w:rsid w:val="008848B2"/>
    <w:rsid w:val="00885035"/>
    <w:rsid w:val="0089574B"/>
    <w:rsid w:val="00895793"/>
    <w:rsid w:val="008A1024"/>
    <w:rsid w:val="008A4DA7"/>
    <w:rsid w:val="008A4E43"/>
    <w:rsid w:val="008B50B3"/>
    <w:rsid w:val="008B542B"/>
    <w:rsid w:val="008C274A"/>
    <w:rsid w:val="008C347F"/>
    <w:rsid w:val="008C68F9"/>
    <w:rsid w:val="008C7A49"/>
    <w:rsid w:val="008D55A8"/>
    <w:rsid w:val="008E0537"/>
    <w:rsid w:val="008E16F5"/>
    <w:rsid w:val="008E501E"/>
    <w:rsid w:val="008E54D9"/>
    <w:rsid w:val="008E65EC"/>
    <w:rsid w:val="008E6EF4"/>
    <w:rsid w:val="008E7B6B"/>
    <w:rsid w:val="008F2CF8"/>
    <w:rsid w:val="00903B59"/>
    <w:rsid w:val="0090476F"/>
    <w:rsid w:val="009073EB"/>
    <w:rsid w:val="00907D08"/>
    <w:rsid w:val="00910877"/>
    <w:rsid w:val="00915EE6"/>
    <w:rsid w:val="0091721E"/>
    <w:rsid w:val="00924FB9"/>
    <w:rsid w:val="009256C1"/>
    <w:rsid w:val="00925832"/>
    <w:rsid w:val="009274C8"/>
    <w:rsid w:val="00931CBD"/>
    <w:rsid w:val="00932565"/>
    <w:rsid w:val="00933EBE"/>
    <w:rsid w:val="009343BD"/>
    <w:rsid w:val="009350D3"/>
    <w:rsid w:val="009354B0"/>
    <w:rsid w:val="00937562"/>
    <w:rsid w:val="00952F79"/>
    <w:rsid w:val="00953DD5"/>
    <w:rsid w:val="00954EBE"/>
    <w:rsid w:val="00955CEE"/>
    <w:rsid w:val="0095649A"/>
    <w:rsid w:val="0095708D"/>
    <w:rsid w:val="0096179E"/>
    <w:rsid w:val="00963968"/>
    <w:rsid w:val="00963BA6"/>
    <w:rsid w:val="0096404C"/>
    <w:rsid w:val="00964CEC"/>
    <w:rsid w:val="009653A0"/>
    <w:rsid w:val="00965496"/>
    <w:rsid w:val="009664DD"/>
    <w:rsid w:val="00966DB8"/>
    <w:rsid w:val="0097073C"/>
    <w:rsid w:val="00970B1C"/>
    <w:rsid w:val="00970F73"/>
    <w:rsid w:val="00971DF8"/>
    <w:rsid w:val="00972003"/>
    <w:rsid w:val="0098085C"/>
    <w:rsid w:val="009815BE"/>
    <w:rsid w:val="0098299B"/>
    <w:rsid w:val="0098302D"/>
    <w:rsid w:val="00985BA6"/>
    <w:rsid w:val="00987504"/>
    <w:rsid w:val="00991D6A"/>
    <w:rsid w:val="00994006"/>
    <w:rsid w:val="0099520B"/>
    <w:rsid w:val="009959F8"/>
    <w:rsid w:val="009A552E"/>
    <w:rsid w:val="009A56AD"/>
    <w:rsid w:val="009A78E8"/>
    <w:rsid w:val="009B0B6E"/>
    <w:rsid w:val="009B4981"/>
    <w:rsid w:val="009B4D0A"/>
    <w:rsid w:val="009B561F"/>
    <w:rsid w:val="009C38C7"/>
    <w:rsid w:val="009C3959"/>
    <w:rsid w:val="009D00C1"/>
    <w:rsid w:val="009D26E1"/>
    <w:rsid w:val="009D5E6B"/>
    <w:rsid w:val="009E009F"/>
    <w:rsid w:val="009E707F"/>
    <w:rsid w:val="009E7122"/>
    <w:rsid w:val="00A01D9A"/>
    <w:rsid w:val="00A07244"/>
    <w:rsid w:val="00A07C79"/>
    <w:rsid w:val="00A1040A"/>
    <w:rsid w:val="00A1165E"/>
    <w:rsid w:val="00A12ABB"/>
    <w:rsid w:val="00A12E31"/>
    <w:rsid w:val="00A135B0"/>
    <w:rsid w:val="00A159CA"/>
    <w:rsid w:val="00A172DE"/>
    <w:rsid w:val="00A2050F"/>
    <w:rsid w:val="00A25961"/>
    <w:rsid w:val="00A25F4E"/>
    <w:rsid w:val="00A2710A"/>
    <w:rsid w:val="00A3329B"/>
    <w:rsid w:val="00A333BE"/>
    <w:rsid w:val="00A35083"/>
    <w:rsid w:val="00A4068E"/>
    <w:rsid w:val="00A4289D"/>
    <w:rsid w:val="00A46607"/>
    <w:rsid w:val="00A46DA2"/>
    <w:rsid w:val="00A54979"/>
    <w:rsid w:val="00A60B72"/>
    <w:rsid w:val="00A67343"/>
    <w:rsid w:val="00A70E2D"/>
    <w:rsid w:val="00A77E86"/>
    <w:rsid w:val="00A80D67"/>
    <w:rsid w:val="00A82671"/>
    <w:rsid w:val="00A82AA9"/>
    <w:rsid w:val="00A82D1D"/>
    <w:rsid w:val="00A83649"/>
    <w:rsid w:val="00A841F7"/>
    <w:rsid w:val="00A9251C"/>
    <w:rsid w:val="00A95D3A"/>
    <w:rsid w:val="00AA22EF"/>
    <w:rsid w:val="00AA2FCE"/>
    <w:rsid w:val="00AA4718"/>
    <w:rsid w:val="00AA4972"/>
    <w:rsid w:val="00AB15C6"/>
    <w:rsid w:val="00AB2817"/>
    <w:rsid w:val="00AB3659"/>
    <w:rsid w:val="00AB7690"/>
    <w:rsid w:val="00AC374C"/>
    <w:rsid w:val="00AC5988"/>
    <w:rsid w:val="00AC699F"/>
    <w:rsid w:val="00AF2521"/>
    <w:rsid w:val="00AF3DB1"/>
    <w:rsid w:val="00AF7A29"/>
    <w:rsid w:val="00B0220E"/>
    <w:rsid w:val="00B02B0B"/>
    <w:rsid w:val="00B03DBB"/>
    <w:rsid w:val="00B05508"/>
    <w:rsid w:val="00B0580B"/>
    <w:rsid w:val="00B06D2F"/>
    <w:rsid w:val="00B12568"/>
    <w:rsid w:val="00B12D57"/>
    <w:rsid w:val="00B1346F"/>
    <w:rsid w:val="00B14FC0"/>
    <w:rsid w:val="00B17BD7"/>
    <w:rsid w:val="00B22545"/>
    <w:rsid w:val="00B245E7"/>
    <w:rsid w:val="00B24AE2"/>
    <w:rsid w:val="00B31A36"/>
    <w:rsid w:val="00B3303B"/>
    <w:rsid w:val="00B34171"/>
    <w:rsid w:val="00B35C46"/>
    <w:rsid w:val="00B35E8B"/>
    <w:rsid w:val="00B365A6"/>
    <w:rsid w:val="00B37155"/>
    <w:rsid w:val="00B404C4"/>
    <w:rsid w:val="00B41479"/>
    <w:rsid w:val="00B423E5"/>
    <w:rsid w:val="00B50072"/>
    <w:rsid w:val="00B54DD7"/>
    <w:rsid w:val="00B5512B"/>
    <w:rsid w:val="00B55C18"/>
    <w:rsid w:val="00B56C5D"/>
    <w:rsid w:val="00B60618"/>
    <w:rsid w:val="00B6116C"/>
    <w:rsid w:val="00B629A2"/>
    <w:rsid w:val="00B71F1B"/>
    <w:rsid w:val="00B728E9"/>
    <w:rsid w:val="00B77062"/>
    <w:rsid w:val="00B772E2"/>
    <w:rsid w:val="00B87EFF"/>
    <w:rsid w:val="00B908B0"/>
    <w:rsid w:val="00B91651"/>
    <w:rsid w:val="00B93359"/>
    <w:rsid w:val="00B93E44"/>
    <w:rsid w:val="00B96505"/>
    <w:rsid w:val="00BA19CE"/>
    <w:rsid w:val="00BA3FE4"/>
    <w:rsid w:val="00BA42C0"/>
    <w:rsid w:val="00BA54D9"/>
    <w:rsid w:val="00BA5723"/>
    <w:rsid w:val="00BB09C6"/>
    <w:rsid w:val="00BB3717"/>
    <w:rsid w:val="00BB486A"/>
    <w:rsid w:val="00BB5886"/>
    <w:rsid w:val="00BB64D3"/>
    <w:rsid w:val="00BC0D6B"/>
    <w:rsid w:val="00BC0FA9"/>
    <w:rsid w:val="00BC1B21"/>
    <w:rsid w:val="00BC4992"/>
    <w:rsid w:val="00BC6ACE"/>
    <w:rsid w:val="00BD0B48"/>
    <w:rsid w:val="00BD4B24"/>
    <w:rsid w:val="00BD66DE"/>
    <w:rsid w:val="00BE1FA6"/>
    <w:rsid w:val="00BF003B"/>
    <w:rsid w:val="00BF793D"/>
    <w:rsid w:val="00BF7BEA"/>
    <w:rsid w:val="00C03C12"/>
    <w:rsid w:val="00C05F73"/>
    <w:rsid w:val="00C0656E"/>
    <w:rsid w:val="00C14CF5"/>
    <w:rsid w:val="00C20886"/>
    <w:rsid w:val="00C2127D"/>
    <w:rsid w:val="00C260AF"/>
    <w:rsid w:val="00C35C5A"/>
    <w:rsid w:val="00C36CC1"/>
    <w:rsid w:val="00C41486"/>
    <w:rsid w:val="00C417D5"/>
    <w:rsid w:val="00C467E3"/>
    <w:rsid w:val="00C50D04"/>
    <w:rsid w:val="00C52623"/>
    <w:rsid w:val="00C528D0"/>
    <w:rsid w:val="00C537C4"/>
    <w:rsid w:val="00C57F6C"/>
    <w:rsid w:val="00C615AE"/>
    <w:rsid w:val="00C63999"/>
    <w:rsid w:val="00C64E94"/>
    <w:rsid w:val="00C704E9"/>
    <w:rsid w:val="00C70B47"/>
    <w:rsid w:val="00C71941"/>
    <w:rsid w:val="00C739DD"/>
    <w:rsid w:val="00C74EA5"/>
    <w:rsid w:val="00C76167"/>
    <w:rsid w:val="00C7763A"/>
    <w:rsid w:val="00C82BBF"/>
    <w:rsid w:val="00C85410"/>
    <w:rsid w:val="00C86434"/>
    <w:rsid w:val="00C870D5"/>
    <w:rsid w:val="00C91030"/>
    <w:rsid w:val="00C91927"/>
    <w:rsid w:val="00C92026"/>
    <w:rsid w:val="00C93393"/>
    <w:rsid w:val="00C94465"/>
    <w:rsid w:val="00C965A4"/>
    <w:rsid w:val="00CA00C7"/>
    <w:rsid w:val="00CA24ED"/>
    <w:rsid w:val="00CB0CA4"/>
    <w:rsid w:val="00CB4E4C"/>
    <w:rsid w:val="00CB4F20"/>
    <w:rsid w:val="00CB61C8"/>
    <w:rsid w:val="00CB6DA4"/>
    <w:rsid w:val="00CC0229"/>
    <w:rsid w:val="00CC1A3E"/>
    <w:rsid w:val="00CC1B4D"/>
    <w:rsid w:val="00CC2A45"/>
    <w:rsid w:val="00CC6515"/>
    <w:rsid w:val="00CC7F28"/>
    <w:rsid w:val="00CD1019"/>
    <w:rsid w:val="00CD10C7"/>
    <w:rsid w:val="00CD2138"/>
    <w:rsid w:val="00CD477E"/>
    <w:rsid w:val="00CE20D6"/>
    <w:rsid w:val="00CE3307"/>
    <w:rsid w:val="00CE332B"/>
    <w:rsid w:val="00CE405C"/>
    <w:rsid w:val="00CE549B"/>
    <w:rsid w:val="00CE56CF"/>
    <w:rsid w:val="00CE613E"/>
    <w:rsid w:val="00CE6A16"/>
    <w:rsid w:val="00D00AF0"/>
    <w:rsid w:val="00D023BA"/>
    <w:rsid w:val="00D059A3"/>
    <w:rsid w:val="00D06BC7"/>
    <w:rsid w:val="00D07103"/>
    <w:rsid w:val="00D10B05"/>
    <w:rsid w:val="00D1119A"/>
    <w:rsid w:val="00D169C4"/>
    <w:rsid w:val="00D17D72"/>
    <w:rsid w:val="00D24002"/>
    <w:rsid w:val="00D36002"/>
    <w:rsid w:val="00D42C98"/>
    <w:rsid w:val="00D47E52"/>
    <w:rsid w:val="00D517C5"/>
    <w:rsid w:val="00D51C1B"/>
    <w:rsid w:val="00D531ED"/>
    <w:rsid w:val="00D64E2A"/>
    <w:rsid w:val="00D6500C"/>
    <w:rsid w:val="00D727AF"/>
    <w:rsid w:val="00D75667"/>
    <w:rsid w:val="00D75F8B"/>
    <w:rsid w:val="00D77A56"/>
    <w:rsid w:val="00D814E4"/>
    <w:rsid w:val="00D8436F"/>
    <w:rsid w:val="00D84BE0"/>
    <w:rsid w:val="00D86808"/>
    <w:rsid w:val="00D93BDD"/>
    <w:rsid w:val="00D96079"/>
    <w:rsid w:val="00D96196"/>
    <w:rsid w:val="00D97A90"/>
    <w:rsid w:val="00DA20C7"/>
    <w:rsid w:val="00DA6435"/>
    <w:rsid w:val="00DA7EFC"/>
    <w:rsid w:val="00DB034E"/>
    <w:rsid w:val="00DB4902"/>
    <w:rsid w:val="00DB4CED"/>
    <w:rsid w:val="00DC1C1E"/>
    <w:rsid w:val="00DC2549"/>
    <w:rsid w:val="00DC268D"/>
    <w:rsid w:val="00DC52B6"/>
    <w:rsid w:val="00DC6BC0"/>
    <w:rsid w:val="00DD259E"/>
    <w:rsid w:val="00DD511C"/>
    <w:rsid w:val="00DD63D0"/>
    <w:rsid w:val="00DE0293"/>
    <w:rsid w:val="00DF1672"/>
    <w:rsid w:val="00DF589C"/>
    <w:rsid w:val="00DF781B"/>
    <w:rsid w:val="00E00192"/>
    <w:rsid w:val="00E039F0"/>
    <w:rsid w:val="00E05804"/>
    <w:rsid w:val="00E07F99"/>
    <w:rsid w:val="00E14271"/>
    <w:rsid w:val="00E21401"/>
    <w:rsid w:val="00E23C98"/>
    <w:rsid w:val="00E23E85"/>
    <w:rsid w:val="00E25D15"/>
    <w:rsid w:val="00E25E34"/>
    <w:rsid w:val="00E2670B"/>
    <w:rsid w:val="00E30AC1"/>
    <w:rsid w:val="00E31B98"/>
    <w:rsid w:val="00E36626"/>
    <w:rsid w:val="00E3675F"/>
    <w:rsid w:val="00E401D1"/>
    <w:rsid w:val="00E413C6"/>
    <w:rsid w:val="00E4260A"/>
    <w:rsid w:val="00E42CB4"/>
    <w:rsid w:val="00E4561A"/>
    <w:rsid w:val="00E50426"/>
    <w:rsid w:val="00E567B3"/>
    <w:rsid w:val="00E60B46"/>
    <w:rsid w:val="00E6523D"/>
    <w:rsid w:val="00E717D8"/>
    <w:rsid w:val="00E738F8"/>
    <w:rsid w:val="00E743C9"/>
    <w:rsid w:val="00E74523"/>
    <w:rsid w:val="00E74AAF"/>
    <w:rsid w:val="00E81F4F"/>
    <w:rsid w:val="00E8370C"/>
    <w:rsid w:val="00E853B9"/>
    <w:rsid w:val="00E868D0"/>
    <w:rsid w:val="00E9037F"/>
    <w:rsid w:val="00E908C0"/>
    <w:rsid w:val="00E917F3"/>
    <w:rsid w:val="00E91DDF"/>
    <w:rsid w:val="00E91F25"/>
    <w:rsid w:val="00E92899"/>
    <w:rsid w:val="00E938AB"/>
    <w:rsid w:val="00E96BDA"/>
    <w:rsid w:val="00E972BD"/>
    <w:rsid w:val="00EA02FE"/>
    <w:rsid w:val="00EA10A7"/>
    <w:rsid w:val="00EA1A49"/>
    <w:rsid w:val="00EA1B64"/>
    <w:rsid w:val="00EA1F65"/>
    <w:rsid w:val="00EA40A7"/>
    <w:rsid w:val="00EA7BB3"/>
    <w:rsid w:val="00EB0468"/>
    <w:rsid w:val="00EB06EB"/>
    <w:rsid w:val="00EB2682"/>
    <w:rsid w:val="00EB34D2"/>
    <w:rsid w:val="00EB41A2"/>
    <w:rsid w:val="00EB45E1"/>
    <w:rsid w:val="00EB497D"/>
    <w:rsid w:val="00EC08E5"/>
    <w:rsid w:val="00EC4E51"/>
    <w:rsid w:val="00EC62A1"/>
    <w:rsid w:val="00ED100C"/>
    <w:rsid w:val="00ED72FF"/>
    <w:rsid w:val="00EE63BB"/>
    <w:rsid w:val="00EE6F4D"/>
    <w:rsid w:val="00EE7903"/>
    <w:rsid w:val="00F01842"/>
    <w:rsid w:val="00F01C98"/>
    <w:rsid w:val="00F024A0"/>
    <w:rsid w:val="00F026AD"/>
    <w:rsid w:val="00F03BCC"/>
    <w:rsid w:val="00F11168"/>
    <w:rsid w:val="00F13CCB"/>
    <w:rsid w:val="00F1545D"/>
    <w:rsid w:val="00F1727E"/>
    <w:rsid w:val="00F20205"/>
    <w:rsid w:val="00F22DE7"/>
    <w:rsid w:val="00F23564"/>
    <w:rsid w:val="00F30ED1"/>
    <w:rsid w:val="00F32A13"/>
    <w:rsid w:val="00F352D1"/>
    <w:rsid w:val="00F36192"/>
    <w:rsid w:val="00F414D3"/>
    <w:rsid w:val="00F42201"/>
    <w:rsid w:val="00F4284C"/>
    <w:rsid w:val="00F446C7"/>
    <w:rsid w:val="00F449AB"/>
    <w:rsid w:val="00F512FD"/>
    <w:rsid w:val="00F527C8"/>
    <w:rsid w:val="00F528EE"/>
    <w:rsid w:val="00F541DB"/>
    <w:rsid w:val="00F55B90"/>
    <w:rsid w:val="00F60ACE"/>
    <w:rsid w:val="00F64D29"/>
    <w:rsid w:val="00F70B20"/>
    <w:rsid w:val="00F70D6D"/>
    <w:rsid w:val="00F7711A"/>
    <w:rsid w:val="00F828A6"/>
    <w:rsid w:val="00F83A80"/>
    <w:rsid w:val="00F849BF"/>
    <w:rsid w:val="00F855CD"/>
    <w:rsid w:val="00F85C9E"/>
    <w:rsid w:val="00F8605B"/>
    <w:rsid w:val="00F8710C"/>
    <w:rsid w:val="00F879D9"/>
    <w:rsid w:val="00F95F25"/>
    <w:rsid w:val="00F9620F"/>
    <w:rsid w:val="00F97539"/>
    <w:rsid w:val="00FA0667"/>
    <w:rsid w:val="00FA3485"/>
    <w:rsid w:val="00FB31F5"/>
    <w:rsid w:val="00FC0D05"/>
    <w:rsid w:val="00FC3044"/>
    <w:rsid w:val="00FC5CD0"/>
    <w:rsid w:val="00FC709C"/>
    <w:rsid w:val="00FD135E"/>
    <w:rsid w:val="00FD2A34"/>
    <w:rsid w:val="00FD2B0F"/>
    <w:rsid w:val="00FE47A5"/>
    <w:rsid w:val="00FE7141"/>
    <w:rsid w:val="00FF0F1F"/>
    <w:rsid w:val="00FF3E70"/>
    <w:rsid w:val="00FF41DD"/>
    <w:rsid w:val="0B3911FE"/>
    <w:rsid w:val="44102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CDDC79"/>
  <w15:docId w15:val="{A9075D2D-F452-4E94-9D39-70BDFFDF8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7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474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43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3FD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82D1D"/>
    <w:pPr>
      <w:ind w:left="720"/>
      <w:contextualSpacing/>
    </w:pPr>
  </w:style>
  <w:style w:type="table" w:styleId="TableGrid">
    <w:name w:val="Table Grid"/>
    <w:basedOn w:val="TableNormal"/>
    <w:uiPriority w:val="59"/>
    <w:rsid w:val="009108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097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4E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4E2A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D64E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4E2A"/>
    <w:rPr>
      <w:rFonts w:ascii="Times New Roman" w:eastAsia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17D15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44547"/>
    <w:pPr>
      <w:spacing w:before="100" w:beforeAutospacing="1" w:after="100" w:afterAutospacing="1"/>
    </w:pPr>
    <w:rPr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544547"/>
  </w:style>
  <w:style w:type="character" w:customStyle="1" w:styleId="eop">
    <w:name w:val="eop"/>
    <w:basedOn w:val="DefaultParagraphFont"/>
    <w:rsid w:val="00544547"/>
  </w:style>
  <w:style w:type="character" w:customStyle="1" w:styleId="Heading2Char">
    <w:name w:val="Heading 2 Char"/>
    <w:basedOn w:val="DefaultParagraphFont"/>
    <w:link w:val="Heading2"/>
    <w:uiPriority w:val="9"/>
    <w:rsid w:val="0070474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3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78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0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6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43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9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26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5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87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1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9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7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2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1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4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8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0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7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6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3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2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6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3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22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6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77812bc-2c31-4e84-bae3-3ae116b2e177">
      <Terms xmlns="http://schemas.microsoft.com/office/infopath/2007/PartnerControls"/>
    </lcf76f155ced4ddcb4097134ff3c332f>
    <TaxCatchAll xmlns="89db92f5-95fb-4c03-8bdd-abc3c3a4bb1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9E6FFCE741E142B2A2B9073BC1E2DA" ma:contentTypeVersion="16" ma:contentTypeDescription="Create a new document." ma:contentTypeScope="" ma:versionID="6bd0d236cf8e84163b4c83fdf214c87c">
  <xsd:schema xmlns:xsd="http://www.w3.org/2001/XMLSchema" xmlns:xs="http://www.w3.org/2001/XMLSchema" xmlns:p="http://schemas.microsoft.com/office/2006/metadata/properties" xmlns:ns2="e77812bc-2c31-4e84-bae3-3ae116b2e177" xmlns:ns3="89db92f5-95fb-4c03-8bdd-abc3c3a4bb1d" targetNamespace="http://schemas.microsoft.com/office/2006/metadata/properties" ma:root="true" ma:fieldsID="d65e35134ff5b9f0c70d9df78686f6a5" ns2:_="" ns3:_="">
    <xsd:import namespace="e77812bc-2c31-4e84-bae3-3ae116b2e177"/>
    <xsd:import namespace="89db92f5-95fb-4c03-8bdd-abc3c3a4bb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812bc-2c31-4e84-bae3-3ae116b2e1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11ed8b6-6511-4ae9-a09e-35375c9b55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b92f5-95fb-4c03-8bdd-abc3c3a4bb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dc12b04-d239-48ab-a200-c4416c0d9156}" ma:internalName="TaxCatchAll" ma:showField="CatchAllData" ma:web="89db92f5-95fb-4c03-8bdd-abc3c3a4bb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E62865-8AD7-4100-B0C2-66CDF35059BA}">
  <ds:schemaRefs>
    <ds:schemaRef ds:uri="http://schemas.microsoft.com/office/2006/metadata/properties"/>
    <ds:schemaRef ds:uri="http://schemas.microsoft.com/office/infopath/2007/PartnerControls"/>
    <ds:schemaRef ds:uri="e77812bc-2c31-4e84-bae3-3ae116b2e177"/>
    <ds:schemaRef ds:uri="89db92f5-95fb-4c03-8bdd-abc3c3a4bb1d"/>
  </ds:schemaRefs>
</ds:datastoreItem>
</file>

<file path=customXml/itemProps2.xml><?xml version="1.0" encoding="utf-8"?>
<ds:datastoreItem xmlns:ds="http://schemas.openxmlformats.org/officeDocument/2006/customXml" ds:itemID="{FCE0EA78-8DD9-4509-90B8-769693E03F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3026A8-54B8-49CE-8678-B73820F571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812bc-2c31-4e84-bae3-3ae116b2e177"/>
    <ds:schemaRef ds:uri="89db92f5-95fb-4c03-8bdd-abc3c3a4bb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utdoor Education Group</Company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 Cuff</dc:creator>
  <cp:lastModifiedBy>Lucy Menting</cp:lastModifiedBy>
  <cp:revision>5</cp:revision>
  <cp:lastPrinted>2014-06-19T00:38:00Z</cp:lastPrinted>
  <dcterms:created xsi:type="dcterms:W3CDTF">2022-08-17T00:19:00Z</dcterms:created>
  <dcterms:modified xsi:type="dcterms:W3CDTF">2022-08-17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9E6FFCE741E142B2A2B9073BC1E2DA</vt:lpwstr>
  </property>
</Properties>
</file>